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2885F" w14:textId="334ADF21" w:rsidR="00043B89" w:rsidRPr="00FD7E8D" w:rsidRDefault="00141161" w:rsidP="00FD7E8D">
      <w:pPr>
        <w:pStyle w:val="Heading1"/>
        <w:rPr>
          <w:rFonts w:ascii="Montserrat" w:hAnsi="Montserrat"/>
        </w:rPr>
      </w:pPr>
      <w:r w:rsidRPr="00FD7E8D">
        <w:rPr>
          <w:rFonts w:ascii="Montserrat" w:hAnsi="Montserrat"/>
        </w:rPr>
        <w:t>evalu</w:t>
      </w:r>
      <w:r w:rsidR="00E4468E" w:rsidRPr="00FD7E8D">
        <w:rPr>
          <w:rFonts w:ascii="Montserrat" w:hAnsi="Montserrat"/>
        </w:rPr>
        <w:t>ation</w:t>
      </w:r>
      <w:r w:rsidRPr="00FD7E8D">
        <w:rPr>
          <w:rFonts w:ascii="Montserrat" w:hAnsi="Montserrat"/>
        </w:rPr>
        <w:t xml:space="preserve"> of the suitability of a potential service dog candidate</w:t>
      </w:r>
      <w:r w:rsidR="00043B89" w:rsidRPr="00FD7E8D">
        <w:rPr>
          <w:rFonts w:ascii="Montserrat" w:hAnsi="Montserrat"/>
        </w:rPr>
        <w:t xml:space="preserve"> </w:t>
      </w:r>
    </w:p>
    <w:p w14:paraId="34F5B188" w14:textId="60CBDB34" w:rsidR="00FD7E8D" w:rsidRPr="00FD7E8D" w:rsidRDefault="00FD7E8D" w:rsidP="00FD7E8D">
      <w:pPr>
        <w:rPr>
          <w:rFonts w:ascii="Montserrat" w:hAnsi="Montserrat"/>
        </w:rPr>
      </w:pPr>
      <w:r w:rsidRPr="00FD7E8D">
        <w:rPr>
          <w:rFonts w:ascii="Montserrat" w:hAnsi="Montserrat"/>
          <w:sz w:val="12"/>
          <w:szCs w:val="12"/>
        </w:rPr>
        <w:t xml:space="preserve">This form </w:t>
      </w:r>
      <w:r w:rsidR="00B56EFA">
        <w:rPr>
          <w:rFonts w:ascii="Montserrat" w:hAnsi="Montserrat"/>
          <w:sz w:val="12"/>
          <w:szCs w:val="12"/>
        </w:rPr>
        <w:t>will</w:t>
      </w:r>
      <w:r w:rsidRPr="00FD7E8D">
        <w:rPr>
          <w:rFonts w:ascii="Montserrat" w:hAnsi="Montserrat"/>
          <w:sz w:val="12"/>
          <w:szCs w:val="12"/>
        </w:rPr>
        <w:t xml:space="preserve"> be used to evaluate potential service dogs and handlers for placement in an Owner Trained Program. • A dog that pass</w:t>
      </w:r>
      <w:r w:rsidR="005201E8">
        <w:rPr>
          <w:rFonts w:ascii="Montserrat" w:hAnsi="Montserrat"/>
          <w:sz w:val="12"/>
          <w:szCs w:val="12"/>
        </w:rPr>
        <w:t>es this</w:t>
      </w:r>
      <w:r w:rsidRPr="00FD7E8D">
        <w:rPr>
          <w:rFonts w:ascii="Montserrat" w:hAnsi="Montserrat"/>
          <w:sz w:val="12"/>
          <w:szCs w:val="12"/>
        </w:rPr>
        <w:t xml:space="preserve"> assessment </w:t>
      </w:r>
      <w:r w:rsidR="005201E8">
        <w:rPr>
          <w:rFonts w:ascii="Montserrat" w:hAnsi="Montserrat"/>
          <w:sz w:val="12"/>
          <w:szCs w:val="12"/>
        </w:rPr>
        <w:t>is not a</w:t>
      </w:r>
      <w:r w:rsidRPr="00FD7E8D">
        <w:rPr>
          <w:rFonts w:ascii="Montserrat" w:hAnsi="Montserrat"/>
          <w:sz w:val="12"/>
          <w:szCs w:val="12"/>
        </w:rPr>
        <w:t xml:space="preserve"> service dog in training until they successfully complete a probation period of 20 training sessions (1 hour each) with a</w:t>
      </w:r>
      <w:r w:rsidR="005201E8">
        <w:rPr>
          <w:rFonts w:ascii="Montserrat" w:hAnsi="Montserrat"/>
          <w:sz w:val="12"/>
          <w:szCs w:val="12"/>
        </w:rPr>
        <w:t xml:space="preserve"> qualified</w:t>
      </w:r>
      <w:r w:rsidRPr="00FD7E8D">
        <w:rPr>
          <w:rFonts w:ascii="Montserrat" w:hAnsi="Montserrat"/>
          <w:sz w:val="12"/>
          <w:szCs w:val="12"/>
        </w:rPr>
        <w:t xml:space="preserve"> trainer to prepare them for a Public Access Test. • Once a dog passes its Public Access Test (PAT)</w:t>
      </w:r>
      <w:r w:rsidR="00B56EFA">
        <w:rPr>
          <w:rFonts w:ascii="Montserrat" w:hAnsi="Montserrat"/>
          <w:sz w:val="12"/>
          <w:szCs w:val="12"/>
        </w:rPr>
        <w:t>,</w:t>
      </w:r>
      <w:r w:rsidRPr="00FD7E8D">
        <w:rPr>
          <w:rFonts w:ascii="Montserrat" w:hAnsi="Montserrat"/>
          <w:sz w:val="12"/>
          <w:szCs w:val="12"/>
        </w:rPr>
        <w:t xml:space="preserve"> only then can it wear a service dog in </w:t>
      </w:r>
      <w:r w:rsidR="00B56EFA">
        <w:rPr>
          <w:rFonts w:ascii="Montserrat" w:hAnsi="Montserrat"/>
          <w:sz w:val="12"/>
          <w:szCs w:val="12"/>
        </w:rPr>
        <w:t xml:space="preserve">a </w:t>
      </w:r>
      <w:r w:rsidRPr="00FD7E8D">
        <w:rPr>
          <w:rFonts w:ascii="Montserrat" w:hAnsi="Montserrat"/>
          <w:sz w:val="12"/>
          <w:szCs w:val="12"/>
        </w:rPr>
        <w:t>training vest</w:t>
      </w:r>
      <w:r w:rsidR="005201E8">
        <w:rPr>
          <w:rFonts w:ascii="Montserrat" w:hAnsi="Montserrat"/>
          <w:sz w:val="12"/>
          <w:szCs w:val="12"/>
        </w:rPr>
        <w:t>, and only in the environments where training has been successful.</w:t>
      </w:r>
      <w:r w:rsidRPr="00FD7E8D">
        <w:rPr>
          <w:rFonts w:ascii="Montserrat" w:hAnsi="Montserrat"/>
          <w:sz w:val="12"/>
          <w:szCs w:val="12"/>
        </w:rPr>
        <w:t xml:space="preserve"> Evaluation and probation should be done in stores or public places that allow dogs</w:t>
      </w:r>
      <w:r w:rsidRPr="00FD7E8D">
        <w:rPr>
          <w:rFonts w:ascii="Montserrat" w:hAnsi="Montserrat"/>
          <w:sz w:val="12"/>
          <w:szCs w:val="12"/>
        </w:rPr>
        <w:t>. For example</w:t>
      </w:r>
      <w:r w:rsidR="00B56EFA">
        <w:rPr>
          <w:rFonts w:ascii="Montserrat" w:hAnsi="Montserrat"/>
          <w:sz w:val="12"/>
          <w:szCs w:val="12"/>
        </w:rPr>
        <w:t>,</w:t>
      </w:r>
      <w:r w:rsidRPr="00FD7E8D">
        <w:rPr>
          <w:rFonts w:ascii="Montserrat" w:hAnsi="Montserrat"/>
          <w:sz w:val="12"/>
          <w:szCs w:val="12"/>
        </w:rPr>
        <w:t xml:space="preserve"> dogs in Calgary should be familiar with the C-train and training at the South Centre Mall. </w:t>
      </w:r>
    </w:p>
    <w:p w14:paraId="6DE68761" w14:textId="1A7AD8F8" w:rsidR="00043B89" w:rsidRPr="00FD7E8D" w:rsidRDefault="00043B89" w:rsidP="004C05A1">
      <w:pPr>
        <w:pStyle w:val="ListParagraph"/>
        <w:spacing w:line="276" w:lineRule="auto"/>
        <w:rPr>
          <w:rFonts w:ascii="Montserrat" w:hAnsi="Montserrat"/>
          <w:lang w:val="fr-CA"/>
        </w:rPr>
      </w:pPr>
      <w:r w:rsidRPr="00FD7E8D">
        <w:rPr>
          <w:rFonts w:ascii="Montserrat" w:hAnsi="Montserrat"/>
          <w:lang w:val="fr-CA"/>
        </w:rPr>
        <w:t xml:space="preserve">Name: </w:t>
      </w:r>
    </w:p>
    <w:p w14:paraId="2FA088AF" w14:textId="75E26D78" w:rsidR="00DC20F6" w:rsidRPr="00FD7E8D" w:rsidRDefault="00DC20F6" w:rsidP="004C05A1">
      <w:pPr>
        <w:pStyle w:val="ListParagraph"/>
        <w:spacing w:line="276" w:lineRule="auto"/>
        <w:rPr>
          <w:rFonts w:ascii="Montserrat" w:hAnsi="Montserrat"/>
        </w:rPr>
      </w:pPr>
      <w:r w:rsidRPr="00FD7E8D">
        <w:rPr>
          <w:rFonts w:ascii="Montserrat" w:hAnsi="Montserrat"/>
        </w:rPr>
        <w:t xml:space="preserve">Email: </w:t>
      </w:r>
    </w:p>
    <w:p w14:paraId="3FE474BF" w14:textId="7DCB1CE9" w:rsidR="00043B89" w:rsidRPr="00FD7E8D" w:rsidRDefault="00043B89" w:rsidP="004C05A1">
      <w:pPr>
        <w:pStyle w:val="ListParagraph"/>
        <w:spacing w:line="276" w:lineRule="auto"/>
        <w:rPr>
          <w:rFonts w:ascii="Montserrat" w:hAnsi="Montserrat"/>
        </w:rPr>
      </w:pPr>
      <w:r w:rsidRPr="00FD7E8D">
        <w:rPr>
          <w:rFonts w:ascii="Montserrat" w:hAnsi="Montserrat"/>
        </w:rPr>
        <w:t>Mailing Address:</w:t>
      </w:r>
      <w:r w:rsidR="005A7047" w:rsidRPr="00FD7E8D">
        <w:rPr>
          <w:rFonts w:ascii="Montserrat" w:hAnsi="Montserrat"/>
        </w:rPr>
        <w:t xml:space="preserve"> </w:t>
      </w:r>
    </w:p>
    <w:p w14:paraId="3A5F9B6E" w14:textId="1C40FDD5" w:rsidR="00E17B05" w:rsidRPr="00FD7E8D" w:rsidRDefault="00043B89" w:rsidP="004C05A1">
      <w:pPr>
        <w:pStyle w:val="ListParagraph"/>
        <w:spacing w:line="276" w:lineRule="auto"/>
        <w:rPr>
          <w:rFonts w:ascii="Montserrat" w:hAnsi="Montserrat"/>
        </w:rPr>
      </w:pPr>
      <w:proofErr w:type="gramStart"/>
      <w:r w:rsidRPr="00FD7E8D">
        <w:rPr>
          <w:rFonts w:ascii="Montserrat" w:hAnsi="Montserrat"/>
        </w:rPr>
        <w:t xml:space="preserve">Phone </w:t>
      </w:r>
      <w:r w:rsidR="005A7047" w:rsidRPr="00FD7E8D">
        <w:rPr>
          <w:rFonts w:ascii="Montserrat" w:hAnsi="Montserrat"/>
        </w:rPr>
        <w:t>:</w:t>
      </w:r>
      <w:proofErr w:type="gramEnd"/>
      <w:r w:rsidR="005A7047" w:rsidRPr="00FD7E8D">
        <w:rPr>
          <w:rFonts w:ascii="Montserrat" w:hAnsi="Montserrat"/>
        </w:rPr>
        <w:t xml:space="preserve"> </w:t>
      </w:r>
    </w:p>
    <w:p w14:paraId="00DA8EDA" w14:textId="7F8A8D95" w:rsidR="00043B89" w:rsidRPr="00FD7E8D" w:rsidRDefault="00043B89" w:rsidP="004C05A1">
      <w:pPr>
        <w:pStyle w:val="ListParagraph"/>
        <w:spacing w:line="276" w:lineRule="auto"/>
        <w:rPr>
          <w:rFonts w:ascii="Montserrat" w:hAnsi="Montserrat"/>
        </w:rPr>
      </w:pPr>
      <w:r w:rsidRPr="00FD7E8D">
        <w:rPr>
          <w:rFonts w:ascii="Montserrat" w:hAnsi="Montserrat"/>
        </w:rPr>
        <w:t>Home:</w:t>
      </w:r>
      <w:r w:rsidR="005A7047" w:rsidRPr="00FD7E8D">
        <w:rPr>
          <w:rFonts w:ascii="Montserrat" w:hAnsi="Montserrat"/>
        </w:rPr>
        <w:t xml:space="preserve"> </w:t>
      </w:r>
    </w:p>
    <w:p w14:paraId="5BA6E409" w14:textId="77777777" w:rsidR="00043B89" w:rsidRPr="00FD7E8D" w:rsidRDefault="00043B89" w:rsidP="004C05A1">
      <w:pPr>
        <w:pStyle w:val="ListParagraph"/>
        <w:spacing w:line="276" w:lineRule="auto"/>
        <w:rPr>
          <w:rFonts w:ascii="Montserrat" w:hAnsi="Montserrat"/>
        </w:rPr>
      </w:pPr>
      <w:r w:rsidRPr="00FD7E8D">
        <w:rPr>
          <w:rFonts w:ascii="Montserrat" w:hAnsi="Montserrat"/>
        </w:rPr>
        <w:t>Work:</w:t>
      </w:r>
    </w:p>
    <w:p w14:paraId="7EDBB318" w14:textId="77777777" w:rsidR="00FD7E8D" w:rsidRDefault="00043B89" w:rsidP="004C05A1">
      <w:pPr>
        <w:pStyle w:val="ListParagraph"/>
        <w:spacing w:line="276" w:lineRule="auto"/>
        <w:rPr>
          <w:rFonts w:ascii="Montserrat" w:hAnsi="Montserrat"/>
        </w:rPr>
      </w:pPr>
      <w:r w:rsidRPr="00FD7E8D">
        <w:rPr>
          <w:rFonts w:ascii="Montserrat" w:hAnsi="Montserrat"/>
        </w:rPr>
        <w:t>Cell:</w:t>
      </w:r>
    </w:p>
    <w:p w14:paraId="31EC5FA1" w14:textId="2EA73318" w:rsidR="005201E8" w:rsidRDefault="005201E8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Signed waiver?</w:t>
      </w:r>
    </w:p>
    <w:p w14:paraId="76AC6480" w14:textId="4B6DCA0D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Date of assessment</w:t>
      </w:r>
    </w:p>
    <w:p w14:paraId="1AEF26C4" w14:textId="33D266EF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Location(s), including parking </w:t>
      </w:r>
      <w:proofErr w:type="gramStart"/>
      <w:r>
        <w:rPr>
          <w:rFonts w:ascii="Montserrat" w:hAnsi="Montserrat"/>
        </w:rPr>
        <w:t>lot</w:t>
      </w:r>
      <w:proofErr w:type="gramEnd"/>
    </w:p>
    <w:p w14:paraId="4265945F" w14:textId="77777777" w:rsidR="005201E8" w:rsidRDefault="005201E8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Breed(s)?</w:t>
      </w:r>
    </w:p>
    <w:p w14:paraId="1F2D26EE" w14:textId="2BBDEECC" w:rsidR="005201E8" w:rsidRDefault="005201E8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Weight?</w:t>
      </w:r>
    </w:p>
    <w:p w14:paraId="5BA4655C" w14:textId="0FBE2104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Suitable breed</w:t>
      </w:r>
      <w:r w:rsidR="005201E8">
        <w:rPr>
          <w:rFonts w:ascii="Montserrat" w:hAnsi="Montserrat"/>
        </w:rPr>
        <w:t xml:space="preserve"> and size</w:t>
      </w:r>
      <w:r>
        <w:rPr>
          <w:rFonts w:ascii="Montserrat" w:hAnsi="Montserrat"/>
        </w:rPr>
        <w:t>?</w:t>
      </w:r>
    </w:p>
    <w:p w14:paraId="479BC85F" w14:textId="77777777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Dog’s age and DOB (should be over 6 months)</w:t>
      </w:r>
    </w:p>
    <w:p w14:paraId="08348DF9" w14:textId="3673733B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How long has this dog been living with you?</w:t>
      </w:r>
    </w:p>
    <w:p w14:paraId="7443A1AB" w14:textId="6A8A1E67" w:rsidR="00FD7E8D" w:rsidRDefault="00B56EFA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At w</w:t>
      </w:r>
      <w:r w:rsidR="00FD7E8D">
        <w:rPr>
          <w:rFonts w:ascii="Montserrat" w:hAnsi="Montserrat"/>
        </w:rPr>
        <w:t xml:space="preserve">hich age did you acquire the dog? </w:t>
      </w:r>
    </w:p>
    <w:p w14:paraId="74534896" w14:textId="77777777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Proof that the dog is fully </w:t>
      </w:r>
      <w:proofErr w:type="gramStart"/>
      <w:r>
        <w:rPr>
          <w:rFonts w:ascii="Montserrat" w:hAnsi="Montserrat"/>
        </w:rPr>
        <w:t>vaccinated</w:t>
      </w:r>
      <w:proofErr w:type="gramEnd"/>
    </w:p>
    <w:p w14:paraId="7F3B248D" w14:textId="292C58BE" w:rsidR="00FD7E8D" w:rsidRDefault="00B56EFA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Note the m</w:t>
      </w:r>
      <w:r w:rsidR="00FD7E8D">
        <w:rPr>
          <w:rFonts w:ascii="Montserrat" w:hAnsi="Montserrat"/>
        </w:rPr>
        <w:t>icrochip number</w:t>
      </w:r>
      <w:r>
        <w:rPr>
          <w:rFonts w:ascii="Montserrat" w:hAnsi="Montserrat"/>
        </w:rPr>
        <w:t xml:space="preserve"> or tattoo. </w:t>
      </w:r>
    </w:p>
    <w:p w14:paraId="273FD475" w14:textId="628894CF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Customary veterinarian</w:t>
      </w:r>
      <w:r w:rsidR="00B56EFA">
        <w:rPr>
          <w:rFonts w:ascii="Montserrat" w:hAnsi="Montserrat"/>
        </w:rPr>
        <w:t xml:space="preserve">: </w:t>
      </w:r>
    </w:p>
    <w:p w14:paraId="1F1F1FB3" w14:textId="5CA1ECEC" w:rsidR="00B56EFA" w:rsidRDefault="00B56EFA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Fixed or intact?</w:t>
      </w:r>
    </w:p>
    <w:p w14:paraId="26CCD38E" w14:textId="48D6DB38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Has the dog </w:t>
      </w:r>
      <w:r w:rsidR="00B56EFA">
        <w:rPr>
          <w:rFonts w:ascii="Montserrat" w:hAnsi="Montserrat"/>
        </w:rPr>
        <w:t xml:space="preserve">bitten or attempted </w:t>
      </w:r>
      <w:r>
        <w:rPr>
          <w:rFonts w:ascii="Montserrat" w:hAnsi="Montserrat"/>
        </w:rPr>
        <w:t xml:space="preserve">to bite any dog or human? </w:t>
      </w:r>
    </w:p>
    <w:p w14:paraId="3F919DF2" w14:textId="77777777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Any timidity, aggression, </w:t>
      </w:r>
      <w:proofErr w:type="gramStart"/>
      <w:r>
        <w:rPr>
          <w:rFonts w:ascii="Montserrat" w:hAnsi="Montserrat"/>
        </w:rPr>
        <w:t>reactivity</w:t>
      </w:r>
      <w:proofErr w:type="gramEnd"/>
      <w:r>
        <w:rPr>
          <w:rFonts w:ascii="Montserrat" w:hAnsi="Montserrat"/>
        </w:rPr>
        <w:t xml:space="preserve"> or fear issues? </w:t>
      </w:r>
    </w:p>
    <w:p w14:paraId="1FD6BFFB" w14:textId="01A8EE9E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Is the dog on any medications</w:t>
      </w:r>
      <w:r w:rsidR="00B56EFA">
        <w:rPr>
          <w:rFonts w:ascii="Montserrat" w:hAnsi="Montserrat"/>
        </w:rPr>
        <w:t>? I</w:t>
      </w:r>
      <w:r>
        <w:rPr>
          <w:rFonts w:ascii="Montserrat" w:hAnsi="Montserrat"/>
        </w:rPr>
        <w:t>n the recent past?</w:t>
      </w:r>
    </w:p>
    <w:p w14:paraId="5CA13A5B" w14:textId="5B4FCF76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Any known medical issues?</w:t>
      </w:r>
    </w:p>
    <w:p w14:paraId="06955FF9" w14:textId="75A4D98B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Please describe previous homes/shelters/living arrangements</w:t>
      </w:r>
      <w:r w:rsidR="00B56EFA">
        <w:rPr>
          <w:rFonts w:ascii="Montserrat" w:hAnsi="Montserrat"/>
        </w:rPr>
        <w:t>.</w:t>
      </w:r>
    </w:p>
    <w:p w14:paraId="63F735A9" w14:textId="3B0D69E7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Did you meet the parents?</w:t>
      </w:r>
    </w:p>
    <w:p w14:paraId="2C8718DF" w14:textId="503AABDF" w:rsidR="00043B89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Health testing</w:t>
      </w:r>
      <w:r w:rsidR="00B56EFA">
        <w:rPr>
          <w:rFonts w:ascii="Montserrat" w:hAnsi="Montserrat"/>
        </w:rPr>
        <w:t>,</w:t>
      </w:r>
      <w:r>
        <w:rPr>
          <w:rFonts w:ascii="Montserrat" w:hAnsi="Montserrat"/>
        </w:rPr>
        <w:t xml:space="preserve"> </w:t>
      </w:r>
      <w:proofErr w:type="gramStart"/>
      <w:r>
        <w:rPr>
          <w:rFonts w:ascii="Montserrat" w:hAnsi="Montserrat"/>
        </w:rPr>
        <w:t>e.g.</w:t>
      </w:r>
      <w:proofErr w:type="gramEnd"/>
      <w:r>
        <w:rPr>
          <w:rFonts w:ascii="Montserrat" w:hAnsi="Montserrat"/>
        </w:rPr>
        <w:t xml:space="preserve"> CAER eye testing with a veterinary ophthalmologist, OFA certification for hip dysplasia, etc. according to breed risks</w:t>
      </w:r>
      <w:r w:rsidR="00043B89" w:rsidRPr="00FD7E8D">
        <w:rPr>
          <w:rFonts w:ascii="Montserrat" w:hAnsi="Montserrat"/>
        </w:rPr>
        <w:t xml:space="preserve"> </w:t>
      </w:r>
    </w:p>
    <w:p w14:paraId="7A7B2D58" w14:textId="236E2E36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Neither extremely submissive, </w:t>
      </w:r>
      <w:proofErr w:type="gramStart"/>
      <w:r>
        <w:rPr>
          <w:rFonts w:ascii="Montserrat" w:hAnsi="Montserrat"/>
        </w:rPr>
        <w:t>stubborn</w:t>
      </w:r>
      <w:proofErr w:type="gramEnd"/>
      <w:r>
        <w:rPr>
          <w:rFonts w:ascii="Montserrat" w:hAnsi="Montserrat"/>
        </w:rPr>
        <w:t xml:space="preserve"> or headstrong?</w:t>
      </w:r>
    </w:p>
    <w:p w14:paraId="0445B02A" w14:textId="529E0447" w:rsidR="00FD7E8D" w:rsidRDefault="00B56EFA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The d</w:t>
      </w:r>
      <w:r w:rsidR="00FD7E8D">
        <w:rPr>
          <w:rFonts w:ascii="Montserrat" w:hAnsi="Montserrat"/>
        </w:rPr>
        <w:t xml:space="preserve">og is balanced, calm, </w:t>
      </w:r>
      <w:r>
        <w:rPr>
          <w:rFonts w:ascii="Montserrat" w:hAnsi="Montserrat"/>
        </w:rPr>
        <w:t>and</w:t>
      </w:r>
      <w:r w:rsidR="00FD7E8D">
        <w:rPr>
          <w:rFonts w:ascii="Montserrat" w:hAnsi="Montserrat"/>
        </w:rPr>
        <w:t xml:space="preserve"> going.</w:t>
      </w:r>
    </w:p>
    <w:p w14:paraId="14C43481" w14:textId="2AC9D866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Low startle response to noise, recovers quickly.</w:t>
      </w:r>
    </w:p>
    <w:p w14:paraId="65F03A2A" w14:textId="04901BB1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Enjoys interacting with strangers.</w:t>
      </w:r>
    </w:p>
    <w:p w14:paraId="6BA66CED" w14:textId="3A8A607C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Social and friendly with strange dogs and people, but not over the top.</w:t>
      </w:r>
    </w:p>
    <w:p w14:paraId="733765A0" w14:textId="6EA5241F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Able to focus on the handler, even with distractions in a busy public place.</w:t>
      </w:r>
    </w:p>
    <w:p w14:paraId="34295416" w14:textId="1B0F4027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Willingness to learn? </w:t>
      </w:r>
    </w:p>
    <w:p w14:paraId="75B42878" w14:textId="4787BC88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Has basic obedience training.</w:t>
      </w:r>
    </w:p>
    <w:p w14:paraId="08ED2631" w14:textId="1316EBCA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Low touch sensitivity when handled by a stranger, including ears, mouth, paws, </w:t>
      </w:r>
      <w:r w:rsidR="00B56EFA">
        <w:rPr>
          <w:rFonts w:ascii="Montserrat" w:hAnsi="Montserrat"/>
        </w:rPr>
        <w:t xml:space="preserve">and </w:t>
      </w:r>
      <w:r>
        <w:rPr>
          <w:rFonts w:ascii="Montserrat" w:hAnsi="Montserrat"/>
        </w:rPr>
        <w:t xml:space="preserve">tail. </w:t>
      </w:r>
    </w:p>
    <w:p w14:paraId="243CA2C6" w14:textId="579B4B0B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Clean, well groomed, appropriate weight and condition. </w:t>
      </w:r>
    </w:p>
    <w:p w14:paraId="7B9A9DC5" w14:textId="597C40D1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No food or resource guarding/aggression.</w:t>
      </w:r>
    </w:p>
    <w:p w14:paraId="00BB22C2" w14:textId="71606F9C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Not over the top exc</w:t>
      </w:r>
      <w:r w:rsidR="00B56EFA">
        <w:rPr>
          <w:rFonts w:ascii="Montserrat" w:hAnsi="Montserrat"/>
        </w:rPr>
        <w:t>i</w:t>
      </w:r>
      <w:r>
        <w:rPr>
          <w:rFonts w:ascii="Montserrat" w:hAnsi="Montserrat"/>
        </w:rPr>
        <w:t>ted about toys or food rewards</w:t>
      </w:r>
    </w:p>
    <w:p w14:paraId="0D70FE74" w14:textId="61AC1406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Interacts appropriately with other dogs (no h</w:t>
      </w:r>
      <w:r w:rsidR="00B56EFA">
        <w:rPr>
          <w:rFonts w:ascii="Montserrat" w:hAnsi="Montserrat"/>
        </w:rPr>
        <w:t>ac</w:t>
      </w:r>
      <w:r>
        <w:rPr>
          <w:rFonts w:ascii="Montserrat" w:hAnsi="Montserrat"/>
        </w:rPr>
        <w:t>kles up, overstimulation, extremely pushy rough play, etc.)</w:t>
      </w:r>
    </w:p>
    <w:p w14:paraId="4F7B7378" w14:textId="6A3D250F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Any chasing or predation with other an</w:t>
      </w:r>
      <w:r w:rsidR="00B56EFA">
        <w:rPr>
          <w:rFonts w:ascii="Montserrat" w:hAnsi="Montserrat"/>
        </w:rPr>
        <w:t>i</w:t>
      </w:r>
      <w:r>
        <w:rPr>
          <w:rFonts w:ascii="Montserrat" w:hAnsi="Montserrat"/>
        </w:rPr>
        <w:t>mals</w:t>
      </w:r>
      <w:r w:rsidR="00B56EFA">
        <w:rPr>
          <w:rFonts w:ascii="Montserrat" w:hAnsi="Montserrat"/>
        </w:rPr>
        <w:t>,</w:t>
      </w:r>
      <w:r>
        <w:rPr>
          <w:rFonts w:ascii="Montserrat" w:hAnsi="Montserrat"/>
        </w:rPr>
        <w:t xml:space="preserve"> </w:t>
      </w:r>
      <w:proofErr w:type="gramStart"/>
      <w:r>
        <w:rPr>
          <w:rFonts w:ascii="Montserrat" w:hAnsi="Montserrat"/>
        </w:rPr>
        <w:t>e.g.</w:t>
      </w:r>
      <w:proofErr w:type="gramEnd"/>
      <w:r>
        <w:rPr>
          <w:rFonts w:ascii="Montserrat" w:hAnsi="Montserrat"/>
        </w:rPr>
        <w:t xml:space="preserve"> birds, cats, rab</w:t>
      </w:r>
      <w:r w:rsidR="00B56EFA">
        <w:rPr>
          <w:rFonts w:ascii="Montserrat" w:hAnsi="Montserrat"/>
        </w:rPr>
        <w:t>b</w:t>
      </w:r>
      <w:r>
        <w:rPr>
          <w:rFonts w:ascii="Montserrat" w:hAnsi="Montserrat"/>
        </w:rPr>
        <w:t xml:space="preserve">its, rodents. </w:t>
      </w:r>
    </w:p>
    <w:p w14:paraId="21E8E009" w14:textId="03E6D76F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Bite/protection/guard dog training?</w:t>
      </w:r>
    </w:p>
    <w:p w14:paraId="36B5CB46" w14:textId="6330FB92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Ability to quietly relax in all environments? </w:t>
      </w:r>
    </w:p>
    <w:p w14:paraId="717388A5" w14:textId="0684A092" w:rsidR="00FD7E8D" w:rsidRDefault="00FD7E8D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How comfortable is the dog </w:t>
      </w:r>
      <w:r w:rsidR="00E75316">
        <w:rPr>
          <w:rFonts w:ascii="Montserrat" w:hAnsi="Montserrat"/>
        </w:rPr>
        <w:t xml:space="preserve">waiting </w:t>
      </w:r>
      <w:r>
        <w:rPr>
          <w:rFonts w:ascii="Montserrat" w:hAnsi="Montserrat"/>
        </w:rPr>
        <w:t xml:space="preserve">in their </w:t>
      </w:r>
      <w:r w:rsidR="00E75316">
        <w:rPr>
          <w:rFonts w:ascii="Montserrat" w:hAnsi="Montserrat"/>
        </w:rPr>
        <w:t>crate or vehicle?</w:t>
      </w:r>
    </w:p>
    <w:p w14:paraId="1DB66B1D" w14:textId="7699A87C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Travels well and relaxed response to new places, </w:t>
      </w:r>
      <w:proofErr w:type="gramStart"/>
      <w:r>
        <w:rPr>
          <w:rFonts w:ascii="Montserrat" w:hAnsi="Montserrat"/>
        </w:rPr>
        <w:t>people</w:t>
      </w:r>
      <w:proofErr w:type="gramEnd"/>
      <w:r>
        <w:rPr>
          <w:rFonts w:ascii="Montserrat" w:hAnsi="Montserrat"/>
        </w:rPr>
        <w:t xml:space="preserve"> and things, with few signs of stress or anxiety</w:t>
      </w:r>
    </w:p>
    <w:p w14:paraId="0E0CA9FB" w14:textId="46C3A9FC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Accepts guidance, </w:t>
      </w:r>
      <w:proofErr w:type="gramStart"/>
      <w:r>
        <w:rPr>
          <w:rFonts w:ascii="Montserrat" w:hAnsi="Montserrat"/>
        </w:rPr>
        <w:t>containment</w:t>
      </w:r>
      <w:proofErr w:type="gramEnd"/>
      <w:r>
        <w:rPr>
          <w:rFonts w:ascii="Montserrat" w:hAnsi="Montserrat"/>
        </w:rPr>
        <w:t xml:space="preserve"> and boundaries willingly and readily. </w:t>
      </w:r>
    </w:p>
    <w:p w14:paraId="6D268460" w14:textId="77777777" w:rsidR="00E75316" w:rsidRDefault="00E75316" w:rsidP="00E75316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How comfortable is the dog when the handler is out of sight or separated in a different room? </w:t>
      </w:r>
    </w:p>
    <w:p w14:paraId="72C43B5E" w14:textId="5B5CF3D9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Follows a stranger away from the handler while on </w:t>
      </w:r>
      <w:r w:rsidR="00B56EFA">
        <w:rPr>
          <w:rFonts w:ascii="Montserrat" w:hAnsi="Montserrat"/>
        </w:rPr>
        <w:t xml:space="preserve">a </w:t>
      </w:r>
      <w:proofErr w:type="gramStart"/>
      <w:r>
        <w:rPr>
          <w:rFonts w:ascii="Montserrat" w:hAnsi="Montserrat"/>
        </w:rPr>
        <w:t>leash</w:t>
      </w:r>
      <w:proofErr w:type="gramEnd"/>
    </w:p>
    <w:p w14:paraId="6CD46452" w14:textId="09171BD4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Calm in public</w:t>
      </w:r>
    </w:p>
    <w:p w14:paraId="6D7AA3CD" w14:textId="621F44D0" w:rsidR="00E75316" w:rsidRDefault="00B56EFA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The h</w:t>
      </w:r>
      <w:r w:rsidR="00E75316">
        <w:rPr>
          <w:rFonts w:ascii="Montserrat" w:hAnsi="Montserrat"/>
        </w:rPr>
        <w:t xml:space="preserve">andler is confident and appropriately manages the dog when </w:t>
      </w:r>
      <w:proofErr w:type="gramStart"/>
      <w:r w:rsidR="00E75316">
        <w:rPr>
          <w:rFonts w:ascii="Montserrat" w:hAnsi="Montserrat"/>
        </w:rPr>
        <w:t>required</w:t>
      </w:r>
      <w:proofErr w:type="gramEnd"/>
    </w:p>
    <w:p w14:paraId="70F8B3D6" w14:textId="4D03DE0E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Uses positive reinforcement, praise, toys or food </w:t>
      </w:r>
      <w:proofErr w:type="gramStart"/>
      <w:r>
        <w:rPr>
          <w:rFonts w:ascii="Montserrat" w:hAnsi="Montserrat"/>
        </w:rPr>
        <w:t>rewards?</w:t>
      </w:r>
      <w:proofErr w:type="gramEnd"/>
    </w:p>
    <w:p w14:paraId="1F568CCB" w14:textId="7711E68B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Does not overuse food </w:t>
      </w:r>
      <w:proofErr w:type="gramStart"/>
      <w:r>
        <w:rPr>
          <w:rFonts w:ascii="Montserrat" w:hAnsi="Montserrat"/>
        </w:rPr>
        <w:t>rewards</w:t>
      </w:r>
      <w:proofErr w:type="gramEnd"/>
    </w:p>
    <w:p w14:paraId="471EDD4B" w14:textId="6335E0EF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Understands the duration of the owner</w:t>
      </w:r>
      <w:r w:rsidR="00B56EFA">
        <w:rPr>
          <w:rFonts w:ascii="Montserrat" w:hAnsi="Montserrat"/>
        </w:rPr>
        <w:t>-</w:t>
      </w:r>
      <w:r>
        <w:rPr>
          <w:rFonts w:ascii="Montserrat" w:hAnsi="Montserrat"/>
        </w:rPr>
        <w:t>trained program, probation</w:t>
      </w:r>
      <w:r w:rsidR="005201E8">
        <w:rPr>
          <w:rFonts w:ascii="Montserrat" w:hAnsi="Montserrat"/>
        </w:rPr>
        <w:t xml:space="preserve"> period</w:t>
      </w:r>
      <w:r>
        <w:rPr>
          <w:rFonts w:ascii="Montserrat" w:hAnsi="Montserrat"/>
        </w:rPr>
        <w:t xml:space="preserve"> and high chance of failure. </w:t>
      </w:r>
    </w:p>
    <w:p w14:paraId="436E208C" w14:textId="25032ACF" w:rsidR="00E75316" w:rsidRDefault="00E75316" w:rsidP="004C05A1">
      <w:pPr>
        <w:pStyle w:val="ListParagraph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Understands access rights</w:t>
      </w:r>
      <w:r w:rsidR="005201E8">
        <w:rPr>
          <w:rFonts w:ascii="Montserrat" w:hAnsi="Montserrat"/>
        </w:rPr>
        <w:t>, including excusal for elimination or inappropriate behavio</w:t>
      </w:r>
      <w:r w:rsidR="00B56EFA">
        <w:rPr>
          <w:rFonts w:ascii="Montserrat" w:hAnsi="Montserrat"/>
        </w:rPr>
        <w:t>u</w:t>
      </w:r>
      <w:r w:rsidR="005201E8">
        <w:rPr>
          <w:rFonts w:ascii="Montserrat" w:hAnsi="Montserrat"/>
        </w:rPr>
        <w:t xml:space="preserve">r. </w:t>
      </w:r>
    </w:p>
    <w:p w14:paraId="1441153F" w14:textId="36A243D6" w:rsidR="00F63714" w:rsidRDefault="00E75316" w:rsidP="004C05A1">
      <w:pPr>
        <w:rPr>
          <w:rFonts w:ascii="Montserrat" w:hAnsi="Montserrat"/>
        </w:rPr>
      </w:pPr>
      <w:r>
        <w:rPr>
          <w:rFonts w:ascii="Montserrat" w:hAnsi="Montserrat"/>
        </w:rPr>
        <w:t>Signatures</w:t>
      </w:r>
    </w:p>
    <w:p w14:paraId="54A12F60" w14:textId="1A723BFC" w:rsidR="00E75316" w:rsidRDefault="00E75316" w:rsidP="004C05A1">
      <w:pPr>
        <w:rPr>
          <w:rFonts w:ascii="Montserrat" w:hAnsi="Montserrat"/>
        </w:rPr>
      </w:pPr>
      <w:r>
        <w:rPr>
          <w:rFonts w:ascii="Montserrat" w:hAnsi="Montserrat"/>
        </w:rPr>
        <w:t>Print names</w:t>
      </w:r>
    </w:p>
    <w:p w14:paraId="1AD5E8A0" w14:textId="058E15F4" w:rsidR="00E75316" w:rsidRDefault="00E75316" w:rsidP="004C05A1">
      <w:pPr>
        <w:rPr>
          <w:rFonts w:ascii="Montserrat" w:hAnsi="Montserrat"/>
        </w:rPr>
      </w:pPr>
      <w:r>
        <w:rPr>
          <w:rFonts w:ascii="Montserrat" w:hAnsi="Montserrat"/>
        </w:rPr>
        <w:t xml:space="preserve">Recommendation for </w:t>
      </w:r>
      <w:r w:rsidR="00B56EFA">
        <w:rPr>
          <w:rFonts w:ascii="Montserrat" w:hAnsi="Montserrat"/>
        </w:rPr>
        <w:t xml:space="preserve">a </w:t>
      </w:r>
      <w:r>
        <w:rPr>
          <w:rFonts w:ascii="Montserrat" w:hAnsi="Montserrat"/>
        </w:rPr>
        <w:t xml:space="preserve">probationary period? </w:t>
      </w:r>
    </w:p>
    <w:p w14:paraId="709903E0" w14:textId="0C35146C" w:rsidR="00E75316" w:rsidRPr="00FD7E8D" w:rsidRDefault="00E75316" w:rsidP="004C05A1">
      <w:pPr>
        <w:rPr>
          <w:rFonts w:ascii="Montserrat" w:hAnsi="Montserrat"/>
        </w:rPr>
      </w:pPr>
      <w:r>
        <w:rPr>
          <w:rFonts w:ascii="Montserrat" w:hAnsi="Montserrat"/>
        </w:rPr>
        <w:t>Comments?</w:t>
      </w:r>
    </w:p>
    <w:sectPr w:rsidR="00E75316" w:rsidRPr="00FD7E8D" w:rsidSect="004C05A1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79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D1950" w14:textId="77777777" w:rsidR="00AF5DEE" w:rsidRDefault="00AF5DEE" w:rsidP="00043B89">
      <w:pPr>
        <w:spacing w:after="0" w:line="240" w:lineRule="auto"/>
      </w:pPr>
      <w:r>
        <w:separator/>
      </w:r>
    </w:p>
  </w:endnote>
  <w:endnote w:type="continuationSeparator" w:id="0">
    <w:p w14:paraId="43B529B1" w14:textId="77777777" w:rsidR="00AF5DEE" w:rsidRDefault="00AF5DEE" w:rsidP="00043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porate S Pro">
    <w:altName w:val="Calibri"/>
    <w:panose1 w:val="00000000000000000000"/>
    <w:charset w:val="00"/>
    <w:family w:val="modern"/>
    <w:notTrueType/>
    <w:pitch w:val="variable"/>
    <w:sig w:usb0="20000287" w:usb1="00000001" w:usb2="00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Bebas Neue">
    <w:panose1 w:val="020B0606020202050201"/>
    <w:charset w:val="00"/>
    <w:family w:val="swiss"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39DE7" w14:textId="6D882F11" w:rsidR="00F63714" w:rsidRPr="00043B89" w:rsidRDefault="00F63714" w:rsidP="00043B8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4C7F158" wp14:editId="5582771D">
              <wp:simplePos x="0" y="0"/>
              <wp:positionH relativeFrom="column">
                <wp:posOffset>0</wp:posOffset>
              </wp:positionH>
              <wp:positionV relativeFrom="paragraph">
                <wp:posOffset>-71252</wp:posOffset>
              </wp:positionV>
              <wp:extent cx="5900468" cy="8627"/>
              <wp:effectExtent l="0" t="0" r="24130" b="29845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0468" cy="8627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4C490D7" id="Straight Connector 9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5.6pt" to="464.6pt,-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" strokecolor="black [3213]" strokeweight=".5pt">
              <v:stroke joinstyle="miter"/>
            </v:line>
          </w:pict>
        </mc:Fallback>
      </mc:AlternateContent>
    </w:r>
    <w:hyperlink r:id="rId1" w:history="1">
      <w:r w:rsidRPr="000A4718">
        <w:rPr>
          <w:rStyle w:val="Hyperlink"/>
        </w:rPr>
        <w:t>www.huntersheart.com</w:t>
      </w:r>
    </w:hyperlink>
    <w:r>
      <w:tab/>
      <w:t xml:space="preserve">(403) </w:t>
    </w:r>
    <w:r w:rsidR="002E6FDD">
      <w:t>813-9831</w:t>
    </w:r>
    <w:r>
      <w:tab/>
      <w:t>webmaster@huntersheart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A612" w14:textId="77777777" w:rsidR="00E75316" w:rsidRPr="00043B89" w:rsidRDefault="00E75316" w:rsidP="00E7531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BFCF07B" wp14:editId="61A286C2">
              <wp:simplePos x="0" y="0"/>
              <wp:positionH relativeFrom="column">
                <wp:posOffset>0</wp:posOffset>
              </wp:positionH>
              <wp:positionV relativeFrom="paragraph">
                <wp:posOffset>-71252</wp:posOffset>
              </wp:positionV>
              <wp:extent cx="5900468" cy="8627"/>
              <wp:effectExtent l="0" t="0" r="24130" b="29845"/>
              <wp:wrapNone/>
              <wp:docPr id="2067334507" name="Straight Connector 20673345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00468" cy="8627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043E9C9" id="Straight Connector 2067334507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5.6pt" to="464.6pt,-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" strokecolor="black [3213]" strokeweight=".5pt">
              <v:stroke joinstyle="miter"/>
            </v:line>
          </w:pict>
        </mc:Fallback>
      </mc:AlternateContent>
    </w:r>
    <w:hyperlink r:id="rId1" w:history="1">
      <w:r w:rsidRPr="000A4718">
        <w:rPr>
          <w:rStyle w:val="Hyperlink"/>
        </w:rPr>
        <w:t>www.huntersheart.com</w:t>
      </w:r>
    </w:hyperlink>
    <w:r>
      <w:tab/>
      <w:t>(403) 813-9831</w:t>
    </w:r>
    <w:r>
      <w:tab/>
      <w:t>webmaster@huntersheart.com</w:t>
    </w:r>
  </w:p>
  <w:p w14:paraId="2DD19C9B" w14:textId="77777777" w:rsidR="00E75316" w:rsidRDefault="00E753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7B1EB" w14:textId="77777777" w:rsidR="00AF5DEE" w:rsidRDefault="00AF5DEE" w:rsidP="00043B89">
      <w:pPr>
        <w:spacing w:after="0" w:line="240" w:lineRule="auto"/>
      </w:pPr>
      <w:r>
        <w:separator/>
      </w:r>
    </w:p>
  </w:footnote>
  <w:footnote w:type="continuationSeparator" w:id="0">
    <w:p w14:paraId="4340BF74" w14:textId="77777777" w:rsidR="00AF5DEE" w:rsidRDefault="00AF5DEE" w:rsidP="00043B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9C793" w14:textId="77777777" w:rsidR="00F63714" w:rsidRDefault="00F63714" w:rsidP="007E4B02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020AAF5" wp14:editId="504B43DB">
          <wp:simplePos x="0" y="0"/>
          <wp:positionH relativeFrom="column">
            <wp:posOffset>0</wp:posOffset>
          </wp:positionH>
          <wp:positionV relativeFrom="paragraph">
            <wp:posOffset>-1006</wp:posOffset>
          </wp:positionV>
          <wp:extent cx="1438275" cy="550049"/>
          <wp:effectExtent l="0" t="0" r="0" b="2540"/>
          <wp:wrapTight wrapText="bothSides">
            <wp:wrapPolygon edited="0">
              <wp:start x="0" y="0"/>
              <wp:lineTo x="0" y="20952"/>
              <wp:lineTo x="21171" y="20952"/>
              <wp:lineTo x="2117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_best_huntersheart_logo_greyscale_in_a_box_print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8275" cy="550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3A4079" w14:textId="77777777" w:rsidR="00F63714" w:rsidRDefault="00F63714" w:rsidP="007E4B0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771401" wp14:editId="5D475655">
              <wp:simplePos x="0" y="0"/>
              <wp:positionH relativeFrom="column">
                <wp:posOffset>34506</wp:posOffset>
              </wp:positionH>
              <wp:positionV relativeFrom="paragraph">
                <wp:posOffset>399056</wp:posOffset>
              </wp:positionV>
              <wp:extent cx="5926299" cy="17252"/>
              <wp:effectExtent l="0" t="0" r="36830" b="20955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26299" cy="17252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98ABBE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7pt,31.4pt" to="469.35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" strokecolor="black [3213]" strokeweight=".5pt">
              <v:stroke joinstyle="miter"/>
            </v:line>
          </w:pict>
        </mc:Fallback>
      </mc:AlternateContent>
    </w:r>
    <w:r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7313B9">
      <w:rPr>
        <w:noProof/>
      </w:rPr>
      <w:t>3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D351F" w14:textId="364BBED6" w:rsidR="00141161" w:rsidRDefault="00141161" w:rsidP="00141161">
    <w:pPr>
      <w:pStyle w:val="Header"/>
      <w:ind w:left="1080" w:firstLine="4680"/>
    </w:pPr>
    <w:r>
      <w:rPr>
        <w:noProof/>
      </w:rPr>
      <w:drawing>
        <wp:anchor distT="0" distB="0" distL="114300" distR="114300" simplePos="0" relativeHeight="251666432" behindDoc="1" locked="0" layoutInCell="1" allowOverlap="1" wp14:anchorId="36F77E1D" wp14:editId="7934BE80">
          <wp:simplePos x="0" y="0"/>
          <wp:positionH relativeFrom="column">
            <wp:posOffset>-19050</wp:posOffset>
          </wp:positionH>
          <wp:positionV relativeFrom="paragraph">
            <wp:posOffset>-114935</wp:posOffset>
          </wp:positionV>
          <wp:extent cx="1438275" cy="550049"/>
          <wp:effectExtent l="0" t="0" r="0" b="2540"/>
          <wp:wrapTight wrapText="bothSides">
            <wp:wrapPolygon edited="0">
              <wp:start x="0" y="0"/>
              <wp:lineTo x="0" y="20952"/>
              <wp:lineTo x="21171" y="20952"/>
              <wp:lineTo x="21171" y="0"/>
              <wp:lineTo x="0" y="0"/>
            </wp:wrapPolygon>
          </wp:wrapTight>
          <wp:docPr id="713122331" name="Picture 713122331" descr="A white heart with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3122331" name="Picture 713122331" descr="A white heart with black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8275" cy="5500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 w:rsidR="001B0027">
      <w:t xml:space="preserve">                </w:t>
    </w:r>
    <w:r w:rsidR="00FD7E8D">
      <w:t xml:space="preserve"> </w:t>
    </w: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</w:p>
  <w:p w14:paraId="5759904C" w14:textId="5A1EE737" w:rsidR="00141161" w:rsidRPr="00141161" w:rsidRDefault="00141161" w:rsidP="0014116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E98FEEC" wp14:editId="25257F24">
              <wp:simplePos x="0" y="0"/>
              <wp:positionH relativeFrom="margin">
                <wp:align>left</wp:align>
              </wp:positionH>
              <wp:positionV relativeFrom="paragraph">
                <wp:posOffset>276225</wp:posOffset>
              </wp:positionV>
              <wp:extent cx="5926299" cy="17252"/>
              <wp:effectExtent l="0" t="0" r="36830" b="20955"/>
              <wp:wrapNone/>
              <wp:docPr id="1232272947" name="Straight Connector 12322729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26299" cy="17252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21D739" id="Straight Connector 1232272947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1.75pt" to="466.65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349F2"/>
    <w:multiLevelType w:val="hybridMultilevel"/>
    <w:tmpl w:val="A7F8833A"/>
    <w:lvl w:ilvl="0" w:tplc="A798075E">
      <w:start w:val="1"/>
      <w:numFmt w:val="decimal"/>
      <w:lvlText w:val="%1."/>
      <w:lvlJc w:val="left"/>
      <w:pPr>
        <w:ind w:left="475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003C0"/>
    <w:multiLevelType w:val="hybridMultilevel"/>
    <w:tmpl w:val="04989E66"/>
    <w:lvl w:ilvl="0" w:tplc="58AAC644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D4DCA"/>
    <w:multiLevelType w:val="hybridMultilevel"/>
    <w:tmpl w:val="CF1CF8A8"/>
    <w:lvl w:ilvl="0" w:tplc="0548D5B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8415343">
    <w:abstractNumId w:val="0"/>
  </w:num>
  <w:num w:numId="2" w16cid:durableId="989333278">
    <w:abstractNumId w:val="2"/>
  </w:num>
  <w:num w:numId="3" w16cid:durableId="2065372577">
    <w:abstractNumId w:val="1"/>
  </w:num>
  <w:num w:numId="4" w16cid:durableId="1992982517">
    <w:abstractNumId w:val="1"/>
    <w:lvlOverride w:ilvl="0">
      <w:startOverride w:val="17"/>
    </w:lvlOverride>
  </w:num>
  <w:num w:numId="5" w16cid:durableId="22349177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sDQxszQzMDY3NjdQ0lEKTi0uzszPAykwqgUAFGf4iiwAAAA="/>
  </w:docVars>
  <w:rsids>
    <w:rsidRoot w:val="00043B89"/>
    <w:rsid w:val="00006F33"/>
    <w:rsid w:val="00042B42"/>
    <w:rsid w:val="00043B89"/>
    <w:rsid w:val="0009539B"/>
    <w:rsid w:val="000C7688"/>
    <w:rsid w:val="001272D0"/>
    <w:rsid w:val="00135AD4"/>
    <w:rsid w:val="00141161"/>
    <w:rsid w:val="00146974"/>
    <w:rsid w:val="00156840"/>
    <w:rsid w:val="001602A3"/>
    <w:rsid w:val="0019487B"/>
    <w:rsid w:val="001976BB"/>
    <w:rsid w:val="001A65CD"/>
    <w:rsid w:val="001B0027"/>
    <w:rsid w:val="001B0F81"/>
    <w:rsid w:val="001C264D"/>
    <w:rsid w:val="001F1A77"/>
    <w:rsid w:val="001F4062"/>
    <w:rsid w:val="0021765C"/>
    <w:rsid w:val="0025565C"/>
    <w:rsid w:val="00265B12"/>
    <w:rsid w:val="0029291D"/>
    <w:rsid w:val="002E6FDD"/>
    <w:rsid w:val="002F7602"/>
    <w:rsid w:val="00306D0B"/>
    <w:rsid w:val="00345BED"/>
    <w:rsid w:val="003C58B6"/>
    <w:rsid w:val="003E7F5D"/>
    <w:rsid w:val="003F0C66"/>
    <w:rsid w:val="003F7785"/>
    <w:rsid w:val="00413763"/>
    <w:rsid w:val="00427253"/>
    <w:rsid w:val="00462E17"/>
    <w:rsid w:val="00480CE1"/>
    <w:rsid w:val="0048603D"/>
    <w:rsid w:val="004C05A1"/>
    <w:rsid w:val="004C1412"/>
    <w:rsid w:val="004C6C8E"/>
    <w:rsid w:val="004F1CFD"/>
    <w:rsid w:val="005201E8"/>
    <w:rsid w:val="0054271A"/>
    <w:rsid w:val="0055002D"/>
    <w:rsid w:val="0056601C"/>
    <w:rsid w:val="00574C94"/>
    <w:rsid w:val="00574FB0"/>
    <w:rsid w:val="005772EF"/>
    <w:rsid w:val="00581478"/>
    <w:rsid w:val="005A7047"/>
    <w:rsid w:val="005B1DCC"/>
    <w:rsid w:val="005B34B9"/>
    <w:rsid w:val="005D5A03"/>
    <w:rsid w:val="00627ED8"/>
    <w:rsid w:val="006637B2"/>
    <w:rsid w:val="00670667"/>
    <w:rsid w:val="006C3238"/>
    <w:rsid w:val="006D1D66"/>
    <w:rsid w:val="006F34A0"/>
    <w:rsid w:val="006F3A7B"/>
    <w:rsid w:val="0071462A"/>
    <w:rsid w:val="007313B9"/>
    <w:rsid w:val="00760696"/>
    <w:rsid w:val="00776ECC"/>
    <w:rsid w:val="00782BB9"/>
    <w:rsid w:val="007C2D28"/>
    <w:rsid w:val="007E4B02"/>
    <w:rsid w:val="00814F02"/>
    <w:rsid w:val="00844588"/>
    <w:rsid w:val="008459A9"/>
    <w:rsid w:val="00877A35"/>
    <w:rsid w:val="00884792"/>
    <w:rsid w:val="00891B91"/>
    <w:rsid w:val="00893521"/>
    <w:rsid w:val="00895DB5"/>
    <w:rsid w:val="008B42F2"/>
    <w:rsid w:val="008C654C"/>
    <w:rsid w:val="008E6E3F"/>
    <w:rsid w:val="009223C2"/>
    <w:rsid w:val="0092598E"/>
    <w:rsid w:val="00927DE1"/>
    <w:rsid w:val="00940020"/>
    <w:rsid w:val="00992464"/>
    <w:rsid w:val="009D5EFF"/>
    <w:rsid w:val="00A10DB9"/>
    <w:rsid w:val="00A16DDB"/>
    <w:rsid w:val="00A550E0"/>
    <w:rsid w:val="00A60E04"/>
    <w:rsid w:val="00A92229"/>
    <w:rsid w:val="00AB3835"/>
    <w:rsid w:val="00AF5DEE"/>
    <w:rsid w:val="00B15E7F"/>
    <w:rsid w:val="00B56EFA"/>
    <w:rsid w:val="00B82549"/>
    <w:rsid w:val="00BC5725"/>
    <w:rsid w:val="00C13765"/>
    <w:rsid w:val="00C1474B"/>
    <w:rsid w:val="00C15482"/>
    <w:rsid w:val="00C41091"/>
    <w:rsid w:val="00C53F0C"/>
    <w:rsid w:val="00C84214"/>
    <w:rsid w:val="00C8499C"/>
    <w:rsid w:val="00CA19AF"/>
    <w:rsid w:val="00CA259D"/>
    <w:rsid w:val="00CA6F20"/>
    <w:rsid w:val="00CB0BD0"/>
    <w:rsid w:val="00CD2416"/>
    <w:rsid w:val="00CD6B74"/>
    <w:rsid w:val="00CF1E64"/>
    <w:rsid w:val="00CF76B6"/>
    <w:rsid w:val="00D06F81"/>
    <w:rsid w:val="00D13CBB"/>
    <w:rsid w:val="00D13E4D"/>
    <w:rsid w:val="00D20F68"/>
    <w:rsid w:val="00D438BB"/>
    <w:rsid w:val="00D43E64"/>
    <w:rsid w:val="00D47628"/>
    <w:rsid w:val="00D7647E"/>
    <w:rsid w:val="00D76CDC"/>
    <w:rsid w:val="00DA246D"/>
    <w:rsid w:val="00DB2A5C"/>
    <w:rsid w:val="00DC20F6"/>
    <w:rsid w:val="00DE7317"/>
    <w:rsid w:val="00E149B1"/>
    <w:rsid w:val="00E17B05"/>
    <w:rsid w:val="00E21F50"/>
    <w:rsid w:val="00E326EF"/>
    <w:rsid w:val="00E4468E"/>
    <w:rsid w:val="00E4634B"/>
    <w:rsid w:val="00E71D79"/>
    <w:rsid w:val="00E75316"/>
    <w:rsid w:val="00EE1D02"/>
    <w:rsid w:val="00EF17F8"/>
    <w:rsid w:val="00F17802"/>
    <w:rsid w:val="00F55DFA"/>
    <w:rsid w:val="00F635BB"/>
    <w:rsid w:val="00F63714"/>
    <w:rsid w:val="00F76EC7"/>
    <w:rsid w:val="00F92FFB"/>
    <w:rsid w:val="00FA2287"/>
    <w:rsid w:val="00FA740D"/>
    <w:rsid w:val="00FC0FF2"/>
    <w:rsid w:val="00FD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E19021"/>
  <w15:chartTrackingRefBased/>
  <w15:docId w15:val="{5FB64B43-13E3-4437-8B6F-65FE06DCB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BB9"/>
    <w:pPr>
      <w:spacing w:after="200" w:line="276" w:lineRule="auto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autoRedefine/>
    <w:uiPriority w:val="9"/>
    <w:qFormat/>
    <w:rsid w:val="00FD7E8D"/>
    <w:pPr>
      <w:spacing w:before="100" w:beforeAutospacing="1" w:after="100" w:afterAutospacing="1"/>
      <w:jc w:val="center"/>
      <w:outlineLvl w:val="0"/>
    </w:pPr>
    <w:rPr>
      <w:rFonts w:eastAsia="Times New Roman" w:cs="Times New Roman"/>
      <w:b/>
      <w:bCs/>
      <w:caps/>
      <w:kern w:val="36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82BB9"/>
    <w:pPr>
      <w:keepNext/>
      <w:keepLines/>
      <w:spacing w:before="40"/>
      <w:outlineLvl w:val="1"/>
    </w:pPr>
    <w:rPr>
      <w:rFonts w:eastAsiaTheme="majorEastAsia" w:cstheme="majorBidi"/>
      <w:b/>
      <w:sz w:val="40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2BB9"/>
    <w:pPr>
      <w:keepNext/>
      <w:keepLines/>
      <w:spacing w:before="40" w:after="0"/>
      <w:outlineLvl w:val="2"/>
    </w:pPr>
    <w:rPr>
      <w:rFonts w:eastAsiaTheme="majorEastAsia" w:cstheme="majorBidi"/>
      <w:b/>
      <w:sz w:val="3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82BB9"/>
    <w:pPr>
      <w:keepNext/>
      <w:keepLines/>
      <w:spacing w:before="40" w:after="0"/>
      <w:outlineLvl w:val="3"/>
    </w:pPr>
    <w:rPr>
      <w:rFonts w:ascii="Corporate S Pro" w:eastAsiaTheme="majorEastAsia" w:hAnsi="Corporate S Pro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rsid w:val="008E6E3F"/>
    <w:pPr>
      <w:spacing w:after="0" w:line="240" w:lineRule="auto"/>
    </w:pPr>
    <w:rPr>
      <w:rFonts w:ascii="Ebrima" w:hAnsi="Ebrima"/>
      <w:b/>
      <w:sz w:val="3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82BB9"/>
    <w:rPr>
      <w:rFonts w:ascii="Ebrima" w:eastAsiaTheme="majorEastAsia" w:hAnsi="Ebrima" w:cstheme="majorBidi"/>
      <w:spacing w:val="-10"/>
      <w:kern w:val="28"/>
      <w:sz w:val="48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82BB9"/>
    <w:rPr>
      <w:rFonts w:ascii="Ebrima" w:eastAsiaTheme="majorEastAsia" w:hAnsi="Ebrima" w:cstheme="majorBidi"/>
      <w:spacing w:val="-10"/>
      <w:kern w:val="28"/>
      <w:sz w:val="48"/>
      <w:szCs w:val="56"/>
      <w:lang w:val="en-US"/>
    </w:rPr>
  </w:style>
  <w:style w:type="paragraph" w:customStyle="1" w:styleId="H1">
    <w:name w:val="H1"/>
    <w:basedOn w:val="Normal"/>
    <w:link w:val="H1Char"/>
    <w:rsid w:val="008E6E3F"/>
    <w:rPr>
      <w:rFonts w:cs="Times New Roman"/>
      <w:b/>
      <w:smallCaps/>
      <w:sz w:val="36"/>
      <w:szCs w:val="36"/>
    </w:rPr>
  </w:style>
  <w:style w:type="character" w:customStyle="1" w:styleId="H1Char">
    <w:name w:val="H1 Char"/>
    <w:basedOn w:val="DefaultParagraphFont"/>
    <w:link w:val="H1"/>
    <w:rsid w:val="008E6E3F"/>
    <w:rPr>
      <w:rFonts w:ascii="Times New Roman" w:hAnsi="Times New Roman" w:cs="Times New Roman"/>
      <w:b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82BB9"/>
    <w:rPr>
      <w:rFonts w:ascii="Times New Roman" w:eastAsiaTheme="majorEastAsia" w:hAnsi="Times New Roman" w:cstheme="majorBidi"/>
      <w:b/>
      <w:sz w:val="40"/>
      <w:szCs w:val="2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82BB9"/>
    <w:rPr>
      <w:rFonts w:ascii="Corporate S Pro" w:eastAsiaTheme="majorEastAsia" w:hAnsi="Corporate S Pro" w:cstheme="majorBidi"/>
      <w:i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82BB9"/>
    <w:rPr>
      <w:rFonts w:ascii="Times New Roman" w:eastAsiaTheme="majorEastAsia" w:hAnsi="Times New Roman" w:cstheme="majorBidi"/>
      <w:b/>
      <w:sz w:val="36"/>
      <w:szCs w:val="24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8E6E3F"/>
    <w:pPr>
      <w:pBdr>
        <w:top w:val="single" w:sz="4" w:space="10" w:color="FFFF00" w:themeColor="accent1"/>
        <w:bottom w:val="single" w:sz="4" w:space="10" w:color="FFFF00" w:themeColor="accent1"/>
      </w:pBdr>
      <w:spacing w:before="360" w:after="360"/>
      <w:ind w:left="862" w:right="862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6E3F"/>
    <w:rPr>
      <w:rFonts w:ascii="Times New Roman" w:hAnsi="Times New Roman"/>
      <w:i/>
      <w:iCs/>
    </w:rPr>
  </w:style>
  <w:style w:type="character" w:customStyle="1" w:styleId="byline">
    <w:name w:val="byline"/>
    <w:basedOn w:val="DefaultParagraphFont"/>
    <w:rsid w:val="008E6E3F"/>
  </w:style>
  <w:style w:type="character" w:customStyle="1" w:styleId="Heading1Char">
    <w:name w:val="Heading 1 Char"/>
    <w:basedOn w:val="DefaultParagraphFont"/>
    <w:link w:val="Heading1"/>
    <w:uiPriority w:val="9"/>
    <w:rsid w:val="00FD7E8D"/>
    <w:rPr>
      <w:rFonts w:ascii="Times New Roman" w:eastAsia="Times New Roman" w:hAnsi="Times New Roman" w:cs="Times New Roman"/>
      <w:b/>
      <w:bCs/>
      <w:caps/>
      <w:kern w:val="36"/>
      <w:sz w:val="40"/>
      <w:szCs w:val="40"/>
      <w:lang w:val="en-US"/>
    </w:rPr>
  </w:style>
  <w:style w:type="character" w:styleId="Hyperlink">
    <w:name w:val="Hyperlink"/>
    <w:basedOn w:val="DefaultParagraphFont"/>
    <w:uiPriority w:val="99"/>
    <w:unhideWhenUsed/>
    <w:rsid w:val="008E6E3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82BB9"/>
    <w:rPr>
      <w:rFonts w:ascii="Times New Roman" w:hAnsi="Times New Roman"/>
      <w:i/>
      <w:iCs/>
    </w:rPr>
  </w:style>
  <w:style w:type="paragraph" w:styleId="NormalWeb">
    <w:name w:val="Normal (Web)"/>
    <w:basedOn w:val="Normal"/>
    <w:uiPriority w:val="99"/>
    <w:semiHidden/>
    <w:unhideWhenUsed/>
    <w:rsid w:val="008E6E3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ListParagraph">
    <w:name w:val="List Paragraph"/>
    <w:basedOn w:val="Normal"/>
    <w:autoRedefine/>
    <w:uiPriority w:val="34"/>
    <w:rsid w:val="00CA19AF"/>
    <w:pPr>
      <w:numPr>
        <w:numId w:val="3"/>
      </w:numPr>
      <w:spacing w:line="360" w:lineRule="auto"/>
      <w:contextualSpacing/>
    </w:pPr>
  </w:style>
  <w:style w:type="character" w:styleId="SubtleEmphasis">
    <w:name w:val="Subtle Emphasis"/>
    <w:basedOn w:val="DefaultParagraphFont"/>
    <w:uiPriority w:val="19"/>
    <w:rsid w:val="008E6E3F"/>
    <w:rPr>
      <w:rFonts w:ascii="Times New Roman" w:hAnsi="Times New Roman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8E6E3F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782BB9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82BB9"/>
    <w:rPr>
      <w:rFonts w:ascii="Times New Roman" w:eastAsiaTheme="minorEastAsia" w:hAnsi="Times New Roman"/>
      <w:spacing w:val="15"/>
    </w:rPr>
  </w:style>
  <w:style w:type="character" w:styleId="Strong">
    <w:name w:val="Strong"/>
    <w:basedOn w:val="DefaultParagraphFont"/>
    <w:uiPriority w:val="22"/>
    <w:rsid w:val="008E6E3F"/>
    <w:rPr>
      <w:rFonts w:ascii="Times New Roman" w:hAnsi="Times New Roman"/>
      <w:b/>
      <w:bCs/>
    </w:rPr>
  </w:style>
  <w:style w:type="character" w:styleId="BookTitle">
    <w:name w:val="Book Title"/>
    <w:basedOn w:val="DefaultParagraphFont"/>
    <w:uiPriority w:val="33"/>
    <w:qFormat/>
    <w:rsid w:val="00782BB9"/>
    <w:rPr>
      <w:rFonts w:ascii="Times New Roman" w:hAnsi="Times New Roman"/>
      <w:b/>
      <w:bCs/>
      <w:i/>
      <w:iC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782B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BB9"/>
    <w:rPr>
      <w:rFonts w:ascii="Times New Roman" w:hAnsi="Times New Roman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43B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B8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43B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B89"/>
    <w:rPr>
      <w:rFonts w:ascii="Times New Roman" w:hAnsi="Times New Roman"/>
    </w:rPr>
  </w:style>
  <w:style w:type="paragraph" w:customStyle="1" w:styleId="numberedlistcarlas">
    <w:name w:val="numbered_list_carlas"/>
    <w:basedOn w:val="Normal"/>
    <w:link w:val="numberedlistcarlasChar"/>
    <w:qFormat/>
    <w:rsid w:val="00DC20F6"/>
    <w:pPr>
      <w:spacing w:line="360" w:lineRule="auto"/>
    </w:pPr>
    <w:rPr>
      <w:sz w:val="24"/>
      <w:szCs w:val="24"/>
    </w:rPr>
  </w:style>
  <w:style w:type="character" w:customStyle="1" w:styleId="numberedlistcarlasChar">
    <w:name w:val="numbered_list_carlas Char"/>
    <w:basedOn w:val="DefaultParagraphFont"/>
    <w:link w:val="numberedlistcarlas"/>
    <w:rsid w:val="00DC20F6"/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FD7E8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untersheart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huntershear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HuntersHeart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FFFF00"/>
      </a:accent1>
      <a:accent2>
        <a:srgbClr val="FF0000"/>
      </a:accent2>
      <a:accent3>
        <a:srgbClr val="92D050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Print HuntersHeart">
      <a:majorFont>
        <a:latin typeface="Bebas Neue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72</Words>
  <Characters>2754</Characters>
  <Application>Microsoft Office Word</Application>
  <DocSecurity>0</DocSecurity>
  <Lines>68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Simon</dc:creator>
  <cp:keywords/>
  <dc:description/>
  <cp:lastModifiedBy>carla simon</cp:lastModifiedBy>
  <cp:revision>7</cp:revision>
  <dcterms:created xsi:type="dcterms:W3CDTF">2023-10-26T04:14:00Z</dcterms:created>
  <dcterms:modified xsi:type="dcterms:W3CDTF">2023-10-26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b6bbe19de6b48ee58ee663b2ab3bb6e3575457f86314d6c7e9acc1989ca0d5</vt:lpwstr>
  </property>
</Properties>
</file>